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2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20231026</w:t>
      </w:r>
      <w:r>
        <w:t xml:space="preserve"> </w:t>
      </w:r>
      <w:r>
        <w:t xml:space="preserve">NSDTA</w:t>
      </w:r>
      <w:r>
        <w:t xml:space="preserve"> </w:t>
      </w:r>
      <w:r>
        <w:t xml:space="preserve">Opening</w:t>
      </w:r>
      <w:r>
        <w:t xml:space="preserve"> </w:t>
      </w:r>
      <w:r>
        <w:t xml:space="preserve">12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เทศที่เศรษฐกิจและอุตสาหกรรมเจริญก้าวหน้ารั้วให้ความสำคัญต่อการพัฒนา และเทคโนโลยี เป็นกลไกขับเคลื่อน เพิ่มขีดความสามารถในการแข่งขัน มีศักยภาพในการพึ่งพาตนเองนำพาประเทศให้ก้าวทันต่อการเปลี่ยนแปลง และยกระดับคุณภาพชีวิต สำนักงานพัฒนาวิทยาศาสตร์และเทคโนโลยีแห่งชาติ หรือสวทช กำลังหลักของประเทศ ในการใช้ประโยชน์จากวิทยาศาสตร์เทคโนโลยีและนวัตกรรมของรัฐเอกชน เพื่อพัฒนาและสร้างความเข้มแข็งของระบบนิเวศวิจัยและนวัตกรรมให้ตอบโจทย์ นำสู่การพัฒนาประเทศอย่างก้าวกระโดด สวทชมีบุคลากรวิจัยมากกว่า 70% บทบาทในการดำเนินงานวิจัย ประเทศและ อีกทั้งยังมีภารกิจพัฒนากำลังคน งานวิทยาศาสตร์และเทคโนโลยี พี่จะเป็นกำลังสำคัญในอนาคต สร้างสะสมองค์ความรู้ใหม่ๆ อีกทั้งมีความเ****วชาญในสาขาต่างๆที่เป็นรากฐานสำคัญต่อการขับเคลื่อน โจทย์การเคลื่อนโมเดลเศรษฐกิจ ซึ่งสอดคล้องกับแนวทางการพัฒนาเศรษฐกิจพอเพียง แนวทางการพัฒนาของเอเปค และสอดรับกับเป้าหมายการพัฒนาที่ยั่งยืนขององค์การสหประชาชาติคือ สวทชมีเครือข่ายความร่วมมือกับพันธมิตรทั้งในและต่างประเทศ ความร่วมมือระหว่างประเทศ วิธีการทำวิจัย การสร้างบุคลากรและกิจกรรมต่างๆร่วมกับสถาบันวิจัย สถาบันการศึกษาชั้นนำ เพื่อประกันความสามารถด้านการวิจัยให้เป็นที่ประจักษ์ในระดับนานาชาติ โครงสร้างพื้นฐานครบครัน เครื่องมือและเทคโนโลยีทันสมัย งานวิจัยไทยโลกอีกทั้งยังมีบริการวิเคราะห์ ที่ช่วยยกระด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2 NSTDA Day 20231026 NSDTA Opening 12M</dc:title>
  <dc:creator/>
  <cp:keywords/>
  <dcterms:created xsi:type="dcterms:W3CDTF">2024-01-04T02:47:01Z</dcterms:created>
  <dcterms:modified xsi:type="dcterms:W3CDTF">2024-01-04T02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จิกายน 2566 เวลา 09.48 น.</vt:lpwstr>
  </property>
  <property fmtid="{D5CDD505-2E9C-101B-9397-08002B2CF9AE}" pid="3" name="subtitle">
    <vt:lpwstr/>
  </property>
</Properties>
</file>